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2993D" w14:textId="31230EB3" w:rsidR="004E31CD" w:rsidRDefault="002A7FCB" w:rsidP="002A7FCB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Thesis A Plan</w:t>
      </w:r>
    </w:p>
    <w:p w14:paraId="28F7B83A" w14:textId="322F40E1" w:rsidR="002A7FCB" w:rsidRDefault="002A7FCB" w:rsidP="002A7FC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ntroduction</w:t>
      </w:r>
    </w:p>
    <w:p w14:paraId="59D8B81A" w14:textId="77632188" w:rsidR="002A7FCB" w:rsidRDefault="002A7FCB" w:rsidP="002A7F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AIMS</w:t>
      </w:r>
    </w:p>
    <w:p w14:paraId="310A4B47" w14:textId="52EA5AD5" w:rsidR="007E56CA" w:rsidRDefault="007E56CA" w:rsidP="002A7F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Use Case/ Problem at Han</w:t>
      </w:r>
      <w:r w:rsidR="00BA642F">
        <w:rPr>
          <w:rFonts w:ascii="Times New Roman" w:hAnsi="Times New Roman" w:cs="Times New Roman"/>
        </w:rPr>
        <w:t>d</w:t>
      </w:r>
    </w:p>
    <w:p w14:paraId="03AB738D" w14:textId="38EF71CB" w:rsidR="00BA642F" w:rsidRDefault="00BA642F" w:rsidP="002A7F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On device Machine Learning</w:t>
      </w:r>
    </w:p>
    <w:p w14:paraId="3594E78D" w14:textId="6D3CEC8B" w:rsidR="002A7FCB" w:rsidRDefault="002A7FCB" w:rsidP="002A7F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urrent Application Infrastructure</w:t>
      </w:r>
    </w:p>
    <w:p w14:paraId="163CF5A6" w14:textId="77777777" w:rsidR="002A7FCB" w:rsidRDefault="002A7FCB" w:rsidP="002A7FCB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pacitor</w:t>
      </w:r>
    </w:p>
    <w:p w14:paraId="3357ECC7" w14:textId="77777777" w:rsidR="002A7FCB" w:rsidRDefault="002A7FCB" w:rsidP="002A7FCB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b App</w:t>
      </w:r>
    </w:p>
    <w:p w14:paraId="5D2AA96E" w14:textId="39D5F189" w:rsidR="002A7FCB" w:rsidRDefault="002A7FCB" w:rsidP="002A7FCB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bile App</w:t>
      </w:r>
    </w:p>
    <w:p w14:paraId="367B1433" w14:textId="77777777" w:rsidR="002A7FCB" w:rsidRDefault="002A7FCB" w:rsidP="002A7FC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ackground/ Lit Review</w:t>
      </w:r>
    </w:p>
    <w:p w14:paraId="0F5E344B" w14:textId="1E656318" w:rsidR="002A7FCB" w:rsidRDefault="009727EC" w:rsidP="002A7F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age Classification</w:t>
      </w:r>
    </w:p>
    <w:p w14:paraId="32974226" w14:textId="67548543" w:rsidR="009727EC" w:rsidRDefault="009727EC" w:rsidP="002A7F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Deep Neural Networks</w:t>
      </w:r>
    </w:p>
    <w:p w14:paraId="108AF76F" w14:textId="6AAECC6C" w:rsidR="002A7FCB" w:rsidRDefault="002A7FCB" w:rsidP="002A7F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9727E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CNN</w:t>
      </w:r>
    </w:p>
    <w:p w14:paraId="4EE52C1E" w14:textId="2E1CB784" w:rsidR="00BA642F" w:rsidRDefault="00BA642F" w:rsidP="002A7F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RNN</w:t>
      </w:r>
    </w:p>
    <w:p w14:paraId="1EB91DC5" w14:textId="1339F614" w:rsidR="00BA642F" w:rsidRDefault="00BA642F" w:rsidP="002A7F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Traditional Machine Learning Techniques</w:t>
      </w:r>
    </w:p>
    <w:p w14:paraId="21885A75" w14:textId="1BBB6C86" w:rsidR="002A7FCB" w:rsidRDefault="002A7FCB" w:rsidP="002A7F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350F7701" w14:textId="2D110F14" w:rsidR="007E56CA" w:rsidRDefault="002A7FCB" w:rsidP="002A7F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roach</w:t>
      </w:r>
      <w:r w:rsidR="007E56CA">
        <w:rPr>
          <w:rFonts w:ascii="Times New Roman" w:hAnsi="Times New Roman" w:cs="Times New Roman"/>
        </w:rPr>
        <w:t>es to On-device ML</w:t>
      </w:r>
    </w:p>
    <w:p w14:paraId="027C40B8" w14:textId="7F3A0921" w:rsidR="007E56CA" w:rsidRDefault="007E56CA" w:rsidP="002A7F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Server-side Model</w:t>
      </w:r>
    </w:p>
    <w:p w14:paraId="707D462C" w14:textId="4F5B0E3C" w:rsidR="007E56CA" w:rsidRDefault="007E56CA" w:rsidP="002A7F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Client/Server-side Model</w:t>
      </w:r>
    </w:p>
    <w:p w14:paraId="733DEF6E" w14:textId="79561B52" w:rsidR="007E56CA" w:rsidRDefault="007E56CA" w:rsidP="002A7F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Client Model</w:t>
      </w:r>
    </w:p>
    <w:p w14:paraId="554B82C3" w14:textId="4D550CCB" w:rsidR="002A7FCB" w:rsidRDefault="007E56CA" w:rsidP="002A7F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ameworks/ Tools for On-Device ML</w:t>
      </w:r>
      <w:r w:rsidR="002A7FCB">
        <w:rPr>
          <w:rFonts w:ascii="Times New Roman" w:hAnsi="Times New Roman" w:cs="Times New Roman"/>
        </w:rPr>
        <w:t xml:space="preserve"> </w:t>
      </w:r>
    </w:p>
    <w:p w14:paraId="52D89F1D" w14:textId="37B49DF8" w:rsidR="001710F3" w:rsidRDefault="001710F3" w:rsidP="002A7F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Tools</w:t>
      </w:r>
    </w:p>
    <w:p w14:paraId="271D0E59" w14:textId="17EA2D75" w:rsidR="001710F3" w:rsidRDefault="001710F3" w:rsidP="002A7F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Performance</w:t>
      </w:r>
    </w:p>
    <w:p w14:paraId="2D80AD72" w14:textId="4D3B3D03" w:rsidR="00BA642F" w:rsidRDefault="00BA642F" w:rsidP="002A7FC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ethodology</w:t>
      </w:r>
    </w:p>
    <w:p w14:paraId="2269F627" w14:textId="54ED4519" w:rsidR="00B91429" w:rsidRDefault="00B91429" w:rsidP="002A7FC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ystem Design</w:t>
      </w:r>
    </w:p>
    <w:p w14:paraId="54A4648D" w14:textId="77777777" w:rsidR="001710F3" w:rsidRDefault="001710F3" w:rsidP="001710F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oud</w:t>
      </w:r>
    </w:p>
    <w:p w14:paraId="4B4490D9" w14:textId="030142D4" w:rsidR="001710F3" w:rsidRDefault="001710F3" w:rsidP="001710F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Training Model</w:t>
      </w:r>
    </w:p>
    <w:p w14:paraId="626D67C6" w14:textId="0AB39F4D" w:rsidR="00230866" w:rsidRDefault="00230866" w:rsidP="001710F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Data set – am I expected to find a data set</w:t>
      </w:r>
    </w:p>
    <w:p w14:paraId="2EE3D665" w14:textId="003F02D0" w:rsidR="001710F3" w:rsidRDefault="001710F3" w:rsidP="001710F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Updating Model</w:t>
      </w:r>
    </w:p>
    <w:p w14:paraId="0C5B8689" w14:textId="75B0C08A" w:rsidR="009727EC" w:rsidRDefault="009727EC" w:rsidP="001710F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ent</w:t>
      </w:r>
    </w:p>
    <w:p w14:paraId="18D75DB4" w14:textId="79808FF1" w:rsidR="009727EC" w:rsidRDefault="009727EC" w:rsidP="001710F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Inference</w:t>
      </w:r>
    </w:p>
    <w:p w14:paraId="38094031" w14:textId="47FCEE76" w:rsidR="001710F3" w:rsidRPr="001710F3" w:rsidRDefault="001710F3" w:rsidP="001710F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2636C416" w14:textId="69859F2F" w:rsidR="00B91429" w:rsidRDefault="00B91429" w:rsidP="002A7FC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System Implementation</w:t>
      </w:r>
    </w:p>
    <w:p w14:paraId="4638BEB1" w14:textId="5D03B06B" w:rsidR="001710F3" w:rsidRDefault="001710F3" w:rsidP="002A7FCB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ensorflow</w:t>
      </w:r>
      <w:proofErr w:type="spellEnd"/>
      <w:r>
        <w:rPr>
          <w:rFonts w:ascii="Times New Roman" w:hAnsi="Times New Roman" w:cs="Times New Roman"/>
        </w:rPr>
        <w:t xml:space="preserve"> Lite Android</w:t>
      </w:r>
      <w:r w:rsidR="00E445F6">
        <w:rPr>
          <w:rFonts w:ascii="Times New Roman" w:hAnsi="Times New Roman" w:cs="Times New Roman"/>
        </w:rPr>
        <w:t>/IOS</w:t>
      </w:r>
    </w:p>
    <w:p w14:paraId="219B0AD8" w14:textId="74914112" w:rsidR="001710F3" w:rsidRPr="001710F3" w:rsidRDefault="001710F3" w:rsidP="002A7FCB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ensorflow</w:t>
      </w:r>
      <w:proofErr w:type="spellEnd"/>
      <w:r>
        <w:rPr>
          <w:rFonts w:ascii="Times New Roman" w:hAnsi="Times New Roman" w:cs="Times New Roman"/>
        </w:rPr>
        <w:t xml:space="preserve"> JS Website </w:t>
      </w:r>
    </w:p>
    <w:sectPr w:rsidR="001710F3" w:rsidRPr="001710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1MDQ3MTUwNDIwszBS0lEKTi0uzszPAykwrAUAQRPFDywAAAA="/>
  </w:docVars>
  <w:rsids>
    <w:rsidRoot w:val="002A7FCB"/>
    <w:rsid w:val="00145652"/>
    <w:rsid w:val="00152888"/>
    <w:rsid w:val="001710F3"/>
    <w:rsid w:val="00230866"/>
    <w:rsid w:val="002A7FCB"/>
    <w:rsid w:val="0046268F"/>
    <w:rsid w:val="00495B28"/>
    <w:rsid w:val="004E31CD"/>
    <w:rsid w:val="0068589D"/>
    <w:rsid w:val="006C12F0"/>
    <w:rsid w:val="007E56CA"/>
    <w:rsid w:val="009727EC"/>
    <w:rsid w:val="00B91429"/>
    <w:rsid w:val="00BA642F"/>
    <w:rsid w:val="00E44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172B8"/>
  <w15:chartTrackingRefBased/>
  <w15:docId w15:val="{6634F2CE-CBD1-4E8A-900E-0B3D26086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36</TotalTime>
  <Pages>2</Pages>
  <Words>81</Words>
  <Characters>512</Characters>
  <Application>Microsoft Office Word</Application>
  <DocSecurity>0</DocSecurity>
  <Lines>35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Devine</dc:creator>
  <cp:keywords/>
  <dc:description/>
  <cp:lastModifiedBy>Joshua Devine</cp:lastModifiedBy>
  <cp:revision>4</cp:revision>
  <dcterms:created xsi:type="dcterms:W3CDTF">2022-09-21T15:35:00Z</dcterms:created>
  <dcterms:modified xsi:type="dcterms:W3CDTF">2022-10-07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d30125efd7b12d2df5d1381d8261df731a63765eaa195f0a356d1348e282d2</vt:lpwstr>
  </property>
</Properties>
</file>